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443CF" w14:textId="2D53DE9B" w:rsidR="004779CF" w:rsidRDefault="00742402" w:rsidP="004779CF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817255D" wp14:editId="376E6D64">
                <wp:simplePos x="0" y="0"/>
                <wp:positionH relativeFrom="column">
                  <wp:posOffset>853529</wp:posOffset>
                </wp:positionH>
                <wp:positionV relativeFrom="paragraph">
                  <wp:posOffset>-30437</wp:posOffset>
                </wp:positionV>
                <wp:extent cx="5809615" cy="1392865"/>
                <wp:effectExtent l="0" t="0" r="0" b="0"/>
                <wp:wrapNone/>
                <wp:docPr id="1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9615" cy="1392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6AE49" w14:textId="3B36F726" w:rsidR="002E64A0" w:rsidRDefault="002E64A0" w:rsidP="002E64A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C</w:t>
                            </w:r>
                            <w:r w:rsidRPr="00D70AF7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ROYDON B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OROUGH SWIMMING ASSOCIATION</w:t>
                            </w:r>
                            <w:r w:rsidR="00B00469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 xml:space="preserve"> (CBSA)</w:t>
                            </w:r>
                          </w:p>
                          <w:p w14:paraId="2EC8FCEA" w14:textId="053BBE3F" w:rsidR="002E64A0" w:rsidRPr="00877D20" w:rsidRDefault="002E64A0" w:rsidP="002E64A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877D20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ANNUAL CHAMPIONSHIPS &amp; AGE GROUP COMPETITIONS 20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2</w:t>
                            </w:r>
                          </w:p>
                          <w:p w14:paraId="6F9B610A" w14:textId="1842E649" w:rsidR="002E64A0" w:rsidRPr="00D70AF7" w:rsidRDefault="006C2EA6" w:rsidP="00742402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</w:pPr>
                            <w:r w:rsidRPr="00877D20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 xml:space="preserve">Closed Championship </w:t>
                            </w:r>
                            <w:r w:rsidR="008000C0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Galas (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Level 4 License</w:t>
                            </w:r>
                            <w:r w:rsidR="008000C0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 xml:space="preserve"> – </w:t>
                            </w:r>
                            <w:r w:rsidR="001B7657" w:rsidRPr="001B7657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highlight w:val="yellow"/>
                                <w:lang w:val="en-GB"/>
                              </w:rPr>
                              <w:t>TBA</w:t>
                            </w:r>
                            <w:r w:rsidR="00930F88">
                              <w:rPr>
                                <w:rFonts w:ascii="Arial" w:hAnsi="Arial" w:cs="Arial"/>
                                <w:b/>
                                <w:sz w:val="25"/>
                                <w:szCs w:val="25"/>
                                <w:lang w:val="en-GB"/>
                              </w:rPr>
                              <w:t>)</w:t>
                            </w:r>
                          </w:p>
                          <w:p w14:paraId="4C7FB425" w14:textId="77777777" w:rsidR="002E64A0" w:rsidRDefault="002E64A0" w:rsidP="00742402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809DA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To be held at Whitgift School, off Nottingham Road, Haling Park, South Croydon, Surrey. CR2 6YT</w:t>
                            </w:r>
                          </w:p>
                          <w:p w14:paraId="5A2ECAB4" w14:textId="335312FA" w:rsidR="002E64A0" w:rsidRDefault="00382AEC" w:rsidP="00742402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Saturday 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6</w:t>
                            </w:r>
                            <w:r w:rsidR="0066080F" w:rsidRPr="0066080F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66080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&amp; Sunday 27</w:t>
                            </w:r>
                            <w:r w:rsidR="00B00469" w:rsidRP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 March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1B765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742402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</w:p>
                          <w:p w14:paraId="0BB0A16E" w14:textId="77777777" w:rsidR="00742402" w:rsidRPr="00742402" w:rsidRDefault="00742402" w:rsidP="00742402">
                            <w:pPr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  <w:lang w:val="en-GB"/>
                              </w:rPr>
                            </w:pPr>
                          </w:p>
                          <w:p w14:paraId="25C488A1" w14:textId="021E1F17" w:rsidR="00742402" w:rsidRPr="00ED7A50" w:rsidRDefault="00742402" w:rsidP="00742402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Age-Up Date: Age as at </w:t>
                            </w:r>
                            <w:r w:rsidR="00D268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the clos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of </w:t>
                            </w:r>
                            <w:r w:rsidR="00D268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meet</w:t>
                            </w:r>
                            <w:r w:rsidR="00D26816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, namely 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on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 S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unday 27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66080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B00469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March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1B765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)</w:t>
                            </w:r>
                            <w:r w:rsidRPr="00ED7A50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</w:p>
                          <w:p w14:paraId="7FBA603A" w14:textId="77777777" w:rsidR="00742402" w:rsidRPr="002E64A0" w:rsidRDefault="00742402" w:rsidP="00742402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QTs are quoted in Short Course times</w:t>
                            </w:r>
                            <w:r w:rsidRPr="00ED7A50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  <w:t xml:space="preserve"> Entry times must be Short Course, but may be conver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17255D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67.2pt;margin-top:-2.4pt;width:457.45pt;height:109.6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" filled="f" stroked="f">
                <v:textbox>
                  <w:txbxContent>
                    <w:p w14:paraId="4A36AE49" w14:textId="3B36F726" w:rsidR="002E64A0" w:rsidRDefault="002E64A0" w:rsidP="002E64A0">
                      <w:pPr>
                        <w:jc w:val="center"/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C</w:t>
                      </w:r>
                      <w:r w:rsidRPr="00D70AF7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ROYDON B</w:t>
                      </w:r>
                      <w:r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OROUGH SWIMMING ASSOCIATION</w:t>
                      </w:r>
                      <w:r w:rsidR="00B00469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 xml:space="preserve"> (CBSA)</w:t>
                      </w:r>
                    </w:p>
                    <w:p w14:paraId="2EC8FCEA" w14:textId="053BBE3F" w:rsidR="002E64A0" w:rsidRPr="00877D20" w:rsidRDefault="002E64A0" w:rsidP="002E64A0">
                      <w:pPr>
                        <w:jc w:val="center"/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877D20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ANNUAL CHAMPIONSHIPS &amp; AGE GROUP COMPETITIONS 20</w:t>
                      </w:r>
                      <w:r w:rsidR="001B7657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2</w:t>
                      </w:r>
                    </w:p>
                    <w:p w14:paraId="6F9B610A" w14:textId="1842E649" w:rsidR="002E64A0" w:rsidRPr="00D70AF7" w:rsidRDefault="006C2EA6" w:rsidP="00742402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</w:pPr>
                      <w:r w:rsidRPr="00877D20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 xml:space="preserve">Closed Championship </w:t>
                      </w:r>
                      <w:r w:rsidR="008000C0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Galas (</w:t>
                      </w:r>
                      <w:r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Level 4 License</w:t>
                      </w:r>
                      <w:r w:rsidR="008000C0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 xml:space="preserve"> – </w:t>
                      </w:r>
                      <w:r w:rsidR="001B7657" w:rsidRPr="001B7657">
                        <w:rPr>
                          <w:rFonts w:ascii="Arial" w:hAnsi="Arial" w:cs="Arial"/>
                          <w:b/>
                          <w:sz w:val="25"/>
                          <w:szCs w:val="25"/>
                          <w:highlight w:val="yellow"/>
                          <w:lang w:val="en-GB"/>
                        </w:rPr>
                        <w:t>TBA</w:t>
                      </w:r>
                      <w:r w:rsidR="00930F88">
                        <w:rPr>
                          <w:rFonts w:ascii="Arial" w:hAnsi="Arial" w:cs="Arial"/>
                          <w:b/>
                          <w:sz w:val="25"/>
                          <w:szCs w:val="25"/>
                          <w:lang w:val="en-GB"/>
                        </w:rPr>
                        <w:t>)</w:t>
                      </w:r>
                    </w:p>
                    <w:p w14:paraId="4C7FB425" w14:textId="77777777" w:rsidR="002E64A0" w:rsidRDefault="002E64A0" w:rsidP="00742402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  <w:r w:rsidRPr="00E809DA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To be held at Whitgift School, off Nottingham Road, Haling Park, South Croydon, Surrey. CR2 6YT</w:t>
                      </w:r>
                    </w:p>
                    <w:p w14:paraId="5A2ECAB4" w14:textId="335312FA" w:rsidR="002E64A0" w:rsidRDefault="00382AEC" w:rsidP="00742402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Saturday 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6</w:t>
                      </w:r>
                      <w:r w:rsidR="0066080F" w:rsidRPr="0066080F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66080F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&amp; Sunday 27</w:t>
                      </w:r>
                      <w:r w:rsidR="00B00469" w:rsidRPr="00B00469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 March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0</w:t>
                      </w:r>
                      <w:r w:rsidR="001B7657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742402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.</w:t>
                      </w:r>
                    </w:p>
                    <w:p w14:paraId="0BB0A16E" w14:textId="77777777" w:rsidR="00742402" w:rsidRPr="00742402" w:rsidRDefault="00742402" w:rsidP="00742402">
                      <w:pPr>
                        <w:jc w:val="center"/>
                        <w:rPr>
                          <w:rFonts w:ascii="Arial" w:hAnsi="Arial" w:cs="Arial"/>
                          <w:sz w:val="12"/>
                          <w:szCs w:val="12"/>
                          <w:lang w:val="en-GB"/>
                        </w:rPr>
                      </w:pPr>
                    </w:p>
                    <w:p w14:paraId="25C488A1" w14:textId="021E1F17" w:rsidR="00742402" w:rsidRPr="00ED7A50" w:rsidRDefault="00742402" w:rsidP="00742402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Age-Up Date: Age as at </w:t>
                      </w:r>
                      <w:r w:rsidR="00D26816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the clos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of </w:t>
                      </w:r>
                      <w:r w:rsidR="00D26816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meet</w:t>
                      </w:r>
                      <w:r w:rsidR="00D26816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, namely 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on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 S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unday 27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66080F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B00469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March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0</w:t>
                      </w:r>
                      <w:r w:rsidR="001B7657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)</w:t>
                      </w:r>
                      <w:r w:rsidRPr="00ED7A50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.</w:t>
                      </w:r>
                    </w:p>
                    <w:p w14:paraId="7FBA603A" w14:textId="77777777" w:rsidR="00742402" w:rsidRPr="002E64A0" w:rsidRDefault="00742402" w:rsidP="00742402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QTs are quoted in Short Course times</w:t>
                      </w:r>
                      <w:r w:rsidRPr="00ED7A50"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  <w:t xml:space="preserve"> Entry times must be Short Course, but may be converted.</w:t>
                      </w:r>
                    </w:p>
                  </w:txbxContent>
                </v:textbox>
              </v:shape>
            </w:pict>
          </mc:Fallback>
        </mc:AlternateContent>
      </w:r>
      <w:r w:rsidR="00F32DA1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708416" behindDoc="0" locked="0" layoutInCell="1" allowOverlap="1" wp14:anchorId="20C6BE36" wp14:editId="10137D58">
            <wp:simplePos x="0" y="0"/>
            <wp:positionH relativeFrom="column">
              <wp:posOffset>-421640</wp:posOffset>
            </wp:positionH>
            <wp:positionV relativeFrom="paragraph">
              <wp:posOffset>-93345</wp:posOffset>
            </wp:positionV>
            <wp:extent cx="1350010" cy="1381125"/>
            <wp:effectExtent l="0" t="0" r="2540" b="9525"/>
            <wp:wrapNone/>
            <wp:docPr id="35" name="Picture 35" descr="C:\Users\nick.hallam\Dropbox\CASC Shared Resources\2015 CBSA Documents\CBSA Colou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nick.hallam\Dropbox\CASC Shared Resources\2015 CBSA Documents\CBSA Colour 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A2E06" w14:textId="77777777" w:rsidR="002E64A0" w:rsidRDefault="002E64A0" w:rsidP="002E64A0">
      <w:pPr>
        <w:rPr>
          <w:rFonts w:ascii="Arial" w:hAnsi="Arial" w:cs="Arial"/>
          <w:lang w:val="en-GB"/>
        </w:rPr>
      </w:pPr>
    </w:p>
    <w:p w14:paraId="71045D24" w14:textId="77777777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F761A6D" w14:textId="77777777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00E09441" w14:textId="77777777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42A42E1F" w14:textId="77777777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2F8A310F" w14:textId="2C0A85CF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6388CA90" w14:textId="77777777" w:rsidR="002E64A0" w:rsidRDefault="002E64A0" w:rsidP="004779CF">
      <w:pPr>
        <w:jc w:val="center"/>
        <w:rPr>
          <w:rFonts w:ascii="Arial" w:hAnsi="Arial" w:cs="Arial"/>
          <w:lang w:val="en-GB"/>
        </w:rPr>
      </w:pPr>
    </w:p>
    <w:p w14:paraId="38BC8BDF" w14:textId="1C1B6CE5" w:rsidR="00D70AF7" w:rsidRDefault="00F32DA1" w:rsidP="004779C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5A5AF07A" wp14:editId="63B876DE">
                <wp:simplePos x="0" y="0"/>
                <wp:positionH relativeFrom="column">
                  <wp:posOffset>6284595</wp:posOffset>
                </wp:positionH>
                <wp:positionV relativeFrom="paragraph">
                  <wp:posOffset>6972935</wp:posOffset>
                </wp:positionV>
                <wp:extent cx="230505" cy="113665"/>
                <wp:effectExtent l="0" t="63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C9A53" w14:textId="77777777" w:rsidR="00EE6358" w:rsidRPr="000C62FF" w:rsidRDefault="00EE6358" w:rsidP="000C62FF">
                            <w:pPr>
                              <w:rPr>
                                <w:szCs w:val="22"/>
                              </w:rPr>
                            </w:pPr>
                            <w:r w:rsidRPr="000C62FF">
                              <w:rPr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AF07A" id="Text Box 19" o:spid="_x0000_s1027" type="#_x0000_t202" style="position:absolute;left:0;text-align:left;margin-left:494.85pt;margin-top:549.05pt;width:18.15pt;height:8.95pt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TrpuA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" filled="f" stroked="f">
                <v:textbox>
                  <w:txbxContent>
                    <w:p w14:paraId="731C9A53" w14:textId="77777777" w:rsidR="00EE6358" w:rsidRPr="000C62FF" w:rsidRDefault="00EE6358" w:rsidP="000C62FF">
                      <w:pPr>
                        <w:rPr>
                          <w:szCs w:val="22"/>
                        </w:rPr>
                      </w:pPr>
                      <w:r w:rsidRPr="000C62FF">
                        <w:rPr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82AEC">
        <w:rPr>
          <w:rFonts w:ascii="Arial" w:hAnsi="Arial" w:cs="Arial"/>
          <w:b/>
          <w:sz w:val="40"/>
          <w:szCs w:val="40"/>
        </w:rPr>
        <w:t>EVENT SCHEDULE</w:t>
      </w:r>
    </w:p>
    <w:p w14:paraId="344EC01B" w14:textId="16CA36EE" w:rsidR="004779CF" w:rsidRPr="004779CF" w:rsidRDefault="00A97938" w:rsidP="004779CF">
      <w:pPr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58BC3FD0" wp14:editId="506ABBD9">
                <wp:simplePos x="0" y="0"/>
                <wp:positionH relativeFrom="column">
                  <wp:posOffset>-336550</wp:posOffset>
                </wp:positionH>
                <wp:positionV relativeFrom="paragraph">
                  <wp:posOffset>156845</wp:posOffset>
                </wp:positionV>
                <wp:extent cx="3507740" cy="4136065"/>
                <wp:effectExtent l="0" t="0" r="0" b="0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7740" cy="4136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51A2F0" w14:textId="1075C390" w:rsidR="00E809DA" w:rsidRPr="00906E82" w:rsidRDefault="00B00469" w:rsidP="00E809DA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SESSION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1 – SATURDAY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6</w:t>
                            </w:r>
                            <w:r w:rsidR="00E809DA" w:rsidRPr="002567F1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MA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RCH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(11AM)</w:t>
                            </w:r>
                          </w:p>
                          <w:tbl>
                            <w:tblPr>
                              <w:tblW w:w="5353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534"/>
                              <w:gridCol w:w="2835"/>
                              <w:gridCol w:w="708"/>
                              <w:gridCol w:w="1276"/>
                            </w:tblGrid>
                            <w:tr w:rsidR="00E809DA" w:rsidRPr="004B22EF" w14:paraId="02DBA991" w14:textId="77777777" w:rsidTr="00382AEC">
                              <w:trPr>
                                <w:trHeight w:val="285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EE494EC" w14:textId="77777777" w:rsidR="00E809DA" w:rsidRPr="004B22EF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  <w:shd w:val="clear" w:color="auto" w:fill="D9D9D9"/>
                                  <w:vAlign w:val="center"/>
                                </w:tcPr>
                                <w:p w14:paraId="0232035F" w14:textId="77777777" w:rsidR="00E809DA" w:rsidRPr="002567F1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53B7FAA0" w14:textId="77777777" w:rsidR="00E809DA" w:rsidRPr="002567F1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CK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54169EEC" w14:textId="77777777" w:rsidR="00E809DA" w:rsidRPr="002567F1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ME</w:t>
                                  </w:r>
                                </w:p>
                              </w:tc>
                            </w:tr>
                            <w:tr w:rsidR="00E809DA" w:rsidRPr="004B22EF" w14:paraId="46282290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004CD62" w14:textId="6236EAF9" w:rsidR="00E809DA" w:rsidRPr="002567F1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0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347FACE" w14:textId="77777777" w:rsidR="00E809DA" w:rsidRDefault="00E809DA" w:rsidP="00307764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 Open 200m Free</w:t>
                                  </w:r>
                                </w:p>
                                <w:p w14:paraId="4B6D5EEB" w14:textId="77777777" w:rsidR="00E809DA" w:rsidRPr="00307764" w:rsidRDefault="00775B46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307764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: 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03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DDF2C0C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35A9978F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BB64D82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CC2D172" w14:textId="51A94C5D" w:rsidR="00E809DA" w:rsidRPr="002567F1" w:rsidRDefault="00382AEC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8E9C1CE" w14:textId="77777777" w:rsidR="00E809DA" w:rsidRDefault="00E809DA" w:rsidP="00307764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MENS Open 200m 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Free</w:t>
                                  </w:r>
                                </w:p>
                                <w:p w14:paraId="2ABCC8F0" w14:textId="77777777" w:rsidR="00E809DA" w:rsidRPr="00307764" w:rsidRDefault="00775B46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307764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3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27757582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029B94B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18B8498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BC85735" w14:textId="3AB3B62E" w:rsidR="00E809DA" w:rsidRPr="002567F1" w:rsidRDefault="00382AEC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FC66412" w14:textId="77777777" w:rsidR="00E809DA" w:rsidRPr="004B22EF" w:rsidRDefault="00E809DA" w:rsidP="00307764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9/10yrs 5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8F9DBE1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547542AB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480FCFA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06A9954" w14:textId="35CFEFD9" w:rsidR="00E809DA" w:rsidRPr="002567F1" w:rsidRDefault="00382AEC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4890AC0" w14:textId="77777777" w:rsidR="00E809DA" w:rsidRPr="004B22EF" w:rsidRDefault="00E809DA" w:rsidP="00307764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9/10yrs 5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86E3C6B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7810B873" w14:textId="77777777" w:rsidR="00E809DA" w:rsidRPr="00307764" w:rsidRDefault="00E809DA" w:rsidP="00307764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25353646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124BE44" w14:textId="14277756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9A3E169" w14:textId="42767ACF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 Open 100m IM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1F0B7E83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17013AB0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43A5002B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148FF1B" w14:textId="6D0FC18E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86F8C19" w14:textId="65EA235D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57C46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 Open 100m IM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A5E5407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FCA6C2D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40826C0B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375DD8F" w14:textId="5A9303C7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</w:t>
                                  </w:r>
                                  <w:r w:rsidR="00557C46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BC18F83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1/12yr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F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BAB8940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7EBD5568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7D1BDB7A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677C62C" w14:textId="127371FB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BFA8092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1/12yr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F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4231ACE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01C852C4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43E75A0A" w14:textId="77777777" w:rsidTr="006B6D5D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30BFD2F5" w14:textId="498C50B7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09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1548AE9" w14:textId="77777777" w:rsidR="00A97938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LADIES Open 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100m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Fly</w:t>
                                  </w:r>
                                </w:p>
                                <w:p w14:paraId="4A0CC051" w14:textId="4361C644" w:rsidR="006B6D5D" w:rsidRPr="004B22EF" w:rsidRDefault="006B6D5D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1.4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63ACFEC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79476B2B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72AA9092" w14:textId="77777777" w:rsidTr="006B6D5D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D761092" w14:textId="18804342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0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D1A3340" w14:textId="77777777" w:rsidR="00A97938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 O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Fly</w:t>
                                  </w:r>
                                </w:p>
                                <w:p w14:paraId="556669D5" w14:textId="612CE4D5" w:rsidR="006B6D5D" w:rsidRPr="004B22EF" w:rsidRDefault="006B6D5D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1.4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4F70471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23724AC1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3E7FB77E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47935AA" w14:textId="7E9F7E47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90C81B8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3/14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yrs 100m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FD923D8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0840F18F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71141B97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4AF2D9F" w14:textId="3DBF437B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F76063B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3/14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yrs 100m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DD9B444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3E55C55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3B28FEB1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B737395" w14:textId="2D0059BC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725DB32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5/16yrs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256CC41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6E6B134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97938" w:rsidRPr="004B22EF" w14:paraId="68FE49F0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EBFAE3C" w14:textId="71F5AC6C" w:rsidR="00A97938" w:rsidRPr="002567F1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A8BF6C9" w14:textId="77777777" w:rsidR="00A97938" w:rsidRPr="004B22EF" w:rsidRDefault="00A97938" w:rsidP="00A97938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5/16yrs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6873F55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D957033" w14:textId="77777777" w:rsidR="00A97938" w:rsidRPr="00307764" w:rsidRDefault="00A97938" w:rsidP="00A97938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7B562E07" w14:textId="77777777" w:rsidTr="00557C46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3C1C957" w14:textId="0B13ACD8" w:rsidR="00557C46" w:rsidRPr="002567F1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270FD83" w14:textId="77777777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0&amp;O 400m IM</w:t>
                                  </w:r>
                                </w:p>
                                <w:p w14:paraId="3C55C800" w14:textId="13BA5838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382AEC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: 05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1E68716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3D91DB9" w14:textId="77777777" w:rsidR="00557C46" w:rsidRPr="00307764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12CBC2C0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E676E4D" w14:textId="6B6DCB47" w:rsidR="00557C46" w:rsidRPr="002567F1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0FF7250" w14:textId="3B9CBCB3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MIXED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U14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4x50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Med.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42D14818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71C7A32C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557C46" w:rsidRPr="004B22EF" w14:paraId="07237959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DFB0BA7" w14:textId="4F84FF9C" w:rsidR="00557C46" w:rsidRPr="002567F1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2FADF96" w14:textId="77777777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4x50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Free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3D602FC5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2E156DD6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557C46" w:rsidRPr="004B22EF" w14:paraId="033C54E0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6F2ED32" w14:textId="3B29DE84" w:rsidR="00557C46" w:rsidRPr="002567F1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11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0829B43" w14:textId="77777777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4x50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m 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Free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0D8B3C2C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31902DDD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</w:tbl>
                          <w:p w14:paraId="3C90C3D5" w14:textId="77777777" w:rsidR="00E809DA" w:rsidRPr="00D70AF7" w:rsidRDefault="00E809DA" w:rsidP="00E809DA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C3FD0" id="Text Box 11" o:spid="_x0000_s1028" type="#_x0000_t202" style="position:absolute;left:0;text-align:left;margin-left:-26.5pt;margin-top:12.35pt;width:276.2pt;height:325.65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" filled="f" stroked="f">
                <v:textbox>
                  <w:txbxContent>
                    <w:p w14:paraId="2851A2F0" w14:textId="1075C390" w:rsidR="00E809DA" w:rsidRPr="00906E82" w:rsidRDefault="00B00469" w:rsidP="00E809DA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SESSION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1 – SATURDAY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6</w:t>
                      </w:r>
                      <w:r w:rsidR="00E809DA" w:rsidRPr="002567F1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MA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RCH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0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(11AM)</w:t>
                      </w:r>
                    </w:p>
                    <w:tbl>
                      <w:tblPr>
                        <w:tblW w:w="5353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534"/>
                        <w:gridCol w:w="2835"/>
                        <w:gridCol w:w="708"/>
                        <w:gridCol w:w="1276"/>
                      </w:tblGrid>
                      <w:tr w:rsidR="00E809DA" w:rsidRPr="004B22EF" w14:paraId="02DBA991" w14:textId="77777777" w:rsidTr="00382AEC">
                        <w:trPr>
                          <w:trHeight w:val="285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EE494EC" w14:textId="77777777" w:rsidR="00E809DA" w:rsidRPr="004B22EF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  <w:shd w:val="clear" w:color="auto" w:fill="D9D9D9"/>
                            <w:vAlign w:val="center"/>
                          </w:tcPr>
                          <w:p w14:paraId="0232035F" w14:textId="77777777" w:rsidR="00E809DA" w:rsidRPr="002567F1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53B7FAA0" w14:textId="77777777" w:rsidR="00E809DA" w:rsidRPr="002567F1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CK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54169EEC" w14:textId="77777777" w:rsidR="00E809DA" w:rsidRPr="002567F1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ME</w:t>
                            </w:r>
                          </w:p>
                        </w:tc>
                      </w:tr>
                      <w:tr w:rsidR="00E809DA" w:rsidRPr="004B22EF" w14:paraId="46282290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004CD62" w14:textId="6236EAF9" w:rsidR="00E809DA" w:rsidRPr="002567F1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</w:t>
                            </w:r>
                            <w:r w:rsidR="00382AE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0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347FACE" w14:textId="77777777" w:rsidR="00E809DA" w:rsidRDefault="00E809DA" w:rsidP="00307764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 Open 200m Free</w:t>
                            </w:r>
                          </w:p>
                          <w:p w14:paraId="4B6D5EEB" w14:textId="77777777" w:rsidR="00E809DA" w:rsidRPr="00307764" w:rsidRDefault="00775B46" w:rsidP="00307764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307764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: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03.3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DDF2C0C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35A9978F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E809DA" w:rsidRPr="004B22EF" w14:paraId="3BB64D82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CC2D172" w14:textId="51A94C5D" w:rsidR="00E809DA" w:rsidRPr="002567F1" w:rsidRDefault="00382AEC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8E9C1CE" w14:textId="77777777" w:rsidR="00E809DA" w:rsidRDefault="00E809DA" w:rsidP="00307764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MENS Open 200m 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Free</w:t>
                            </w:r>
                          </w:p>
                          <w:p w14:paraId="2ABCC8F0" w14:textId="77777777" w:rsidR="00E809DA" w:rsidRPr="00307764" w:rsidRDefault="00775B46" w:rsidP="00307764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307764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3.3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27757582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029B94B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18B8498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BC85735" w14:textId="3AB3B62E" w:rsidR="00E809DA" w:rsidRPr="002567F1" w:rsidRDefault="00382AEC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FC66412" w14:textId="77777777" w:rsidR="00E809DA" w:rsidRPr="004B22EF" w:rsidRDefault="00E809DA" w:rsidP="00307764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9/10yrs 5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8F9DBE1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547542AB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480FCFA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06A9954" w14:textId="35CFEFD9" w:rsidR="00E809DA" w:rsidRPr="002567F1" w:rsidRDefault="00382AEC" w:rsidP="00307764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4890AC0" w14:textId="77777777" w:rsidR="00E809DA" w:rsidRPr="004B22EF" w:rsidRDefault="00E809DA" w:rsidP="00307764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9/10yrs 5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86E3C6B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7810B873" w14:textId="77777777" w:rsidR="00E809DA" w:rsidRPr="00307764" w:rsidRDefault="00E809DA" w:rsidP="00307764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25353646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124BE44" w14:textId="14277756" w:rsidR="00557C46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9A3E169" w14:textId="42767ACF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 Open 100m IM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1F0B7E83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17013AB0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43A5002B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148FF1B" w14:textId="6D0FC18E" w:rsidR="00557C46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86F8C19" w14:textId="65EA235D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57C46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 Open 100m IM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A5E5407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FCA6C2D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40826C0B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375DD8F" w14:textId="5A9303C7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</w:t>
                            </w:r>
                            <w:r w:rsidR="00557C46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BC18F83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1/12yr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F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BAB8940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7EBD5568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7D1BDB7A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677C62C" w14:textId="127371FB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BFA8092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1/12yr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F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4231ACE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01C852C4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43E75A0A" w14:textId="77777777" w:rsidTr="006B6D5D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30BFD2F5" w14:textId="498C50B7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09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1548AE9" w14:textId="77777777" w:rsidR="00A97938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LADIES Open 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100m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Fly</w:t>
                            </w:r>
                          </w:p>
                          <w:p w14:paraId="4A0CC051" w14:textId="4361C644" w:rsidR="006B6D5D" w:rsidRPr="004B22EF" w:rsidRDefault="006B6D5D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1.4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63ACFEC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79476B2B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72AA9092" w14:textId="77777777" w:rsidTr="006B6D5D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D761092" w14:textId="18804342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0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D1A3340" w14:textId="77777777" w:rsidR="00A97938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 O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Fly</w:t>
                            </w:r>
                          </w:p>
                          <w:p w14:paraId="556669D5" w14:textId="612CE4D5" w:rsidR="006B6D5D" w:rsidRPr="004B22EF" w:rsidRDefault="006B6D5D" w:rsidP="00A97938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1.4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4F70471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23724AC1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3E7FB77E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47935AA" w14:textId="7E9F7E47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90C81B8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3/14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yrs 100m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FD923D8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0840F18F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71141B97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4AF2D9F" w14:textId="3DBF437B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F76063B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3/14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yrs 100m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DD9B444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3E55C55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3B28FEB1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B737395" w14:textId="2D0059BC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725DB32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5/16yrs 10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256CC41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6E6B134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97938" w:rsidRPr="004B22EF" w14:paraId="68FE49F0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EBFAE3C" w14:textId="71F5AC6C" w:rsidR="00A97938" w:rsidRPr="002567F1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A8BF6C9" w14:textId="77777777" w:rsidR="00A97938" w:rsidRPr="004B22EF" w:rsidRDefault="00A97938" w:rsidP="00A9793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5/16yrs 100m Back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6873F55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D957033" w14:textId="77777777" w:rsidR="00A97938" w:rsidRPr="00307764" w:rsidRDefault="00A97938" w:rsidP="00A97938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7B562E07" w14:textId="77777777" w:rsidTr="00557C46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3C1C957" w14:textId="0B13ACD8" w:rsidR="00557C46" w:rsidRPr="002567F1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270FD83" w14:textId="77777777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0&amp;O 400m IM</w:t>
                            </w:r>
                          </w:p>
                          <w:p w14:paraId="3C55C800" w14:textId="13BA5838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382AEC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: 05.30:00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1E68716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3D91DB9" w14:textId="77777777" w:rsidR="00557C46" w:rsidRPr="00307764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12CBC2C0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E676E4D" w14:textId="6B6DCB47" w:rsidR="00557C46" w:rsidRPr="002567F1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0FF7250" w14:textId="3B9CBCB3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MIXED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U14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4x50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Med.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42D14818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71C7A32C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557C46" w:rsidRPr="004B22EF" w14:paraId="07237959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DFB0BA7" w14:textId="4F84FF9C" w:rsidR="00557C46" w:rsidRPr="002567F1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2FADF96" w14:textId="77777777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4x50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Free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3D602FC5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2E156DD6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557C46" w:rsidRPr="004B22EF" w14:paraId="033C54E0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6F2ED32" w14:textId="3B29DE84" w:rsidR="00557C46" w:rsidRPr="002567F1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11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0829B43" w14:textId="77777777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4x50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m 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Free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0D8B3C2C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31902DDD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</w:tbl>
                    <w:p w14:paraId="3C90C3D5" w14:textId="77777777" w:rsidR="00E809DA" w:rsidRPr="00D70AF7" w:rsidRDefault="00E809DA" w:rsidP="00E809DA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299681" w14:textId="3714D5C3" w:rsidR="00E809DA" w:rsidRPr="004779CF" w:rsidRDefault="00557C46" w:rsidP="004779CF">
      <w:pPr>
        <w:rPr>
          <w:rFonts w:ascii="Arial" w:hAnsi="Arial" w:cs="Arial"/>
          <w:b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E74865E" wp14:editId="3776BA2E">
                <wp:simplePos x="0" y="0"/>
                <wp:positionH relativeFrom="column">
                  <wp:posOffset>-347950</wp:posOffset>
                </wp:positionH>
                <wp:positionV relativeFrom="paragraph">
                  <wp:posOffset>4346693</wp:posOffset>
                </wp:positionV>
                <wp:extent cx="3572539" cy="3742661"/>
                <wp:effectExtent l="0" t="0" r="0" b="0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2539" cy="37426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162E9F" w14:textId="689E7128" w:rsidR="00E809DA" w:rsidRDefault="00B00469" w:rsidP="00E809DA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SESSION</w:t>
                            </w:r>
                            <w:r w:rsidR="00E809DA" w:rsidRPr="00906E8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 – S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ATURDAY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6</w:t>
                            </w:r>
                            <w:r w:rsidR="00382AEC" w:rsidRPr="00382AE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382AE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MARCH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(2PM)</w:t>
                            </w:r>
                          </w:p>
                          <w:tbl>
                            <w:tblPr>
                              <w:tblW w:w="5352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534"/>
                              <w:gridCol w:w="2835"/>
                              <w:gridCol w:w="708"/>
                              <w:gridCol w:w="1275"/>
                            </w:tblGrid>
                            <w:tr w:rsidR="00E809DA" w:rsidRPr="004B22EF" w14:paraId="083ECA07" w14:textId="77777777" w:rsidTr="00A97938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9075F41" w14:textId="77777777" w:rsidR="00E809DA" w:rsidRPr="004B22EF" w:rsidRDefault="00E809DA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  <w:shd w:val="clear" w:color="auto" w:fill="D9D9D9"/>
                                  <w:vAlign w:val="center"/>
                                </w:tcPr>
                                <w:p w14:paraId="5ADE241E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171C7522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CK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39C651D9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567F1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ME</w:t>
                                  </w:r>
                                </w:p>
                              </w:tc>
                            </w:tr>
                            <w:tr w:rsidR="00E809DA" w:rsidRPr="004B22EF" w14:paraId="52C2F125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BD91A00" w14:textId="1F36A9B6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2C75955" w14:textId="20E97474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400m Free</w:t>
                                  </w:r>
                                </w:p>
                                <w:p w14:paraId="34BAB193" w14:textId="77777777" w:rsidR="00E809DA" w:rsidRPr="002567F1" w:rsidRDefault="00775B46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5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93B27DF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6D759430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62F7EF9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BA9EE16" w14:textId="1870EF58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11F8D12" w14:textId="3C0F2473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S Open 400m Free</w:t>
                                  </w:r>
                                </w:p>
                                <w:p w14:paraId="1273C588" w14:textId="77777777" w:rsidR="00E809DA" w:rsidRPr="002567F1" w:rsidRDefault="00775B46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5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E6DABA6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505EF6D1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E3CCCEF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727087F" w14:textId="73B5BF88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F7DDB82" w14:textId="2CA4FDE8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9/10yrs 5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A5AEF3B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6D987E93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EAA55F3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D8EA64B" w14:textId="6C186614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48E714C" w14:textId="61B7AAD0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9/10yrs 5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179D5996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A829567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A50CC3F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7B03AB1" w14:textId="28ED2A6E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EC89C53" w14:textId="713B1891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3/14yrs 10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121F817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7F375F52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5FA7E75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8B83F50" w14:textId="0417F7C5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F61C345" w14:textId="778DAF34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3/14yrs 10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48CF46C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3E89C294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2F06CB82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35D22E6A" w14:textId="3AA70FC8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5B4B5F2A" w14:textId="12290F67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58EB31C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7E7A25BD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7B0B146D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32B9F9D8" w14:textId="53866B0C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3B28F1D" w14:textId="2CF12D4F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1429157E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72A40F8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9242B7B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31B8B7C" w14:textId="150C1144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09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2C317DA" w14:textId="0E56AADC" w:rsidR="00E809DA" w:rsidRPr="002567F1" w:rsidRDefault="00557C46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15/16yrs 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00m Fl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1176A6CB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FE96DC0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D2D802C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BA4C129" w14:textId="302059A4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0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A931392" w14:textId="6ACFD15D" w:rsidR="00E809DA" w:rsidRPr="002567F1" w:rsidRDefault="00557C46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5/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6yrs 100m Fl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47627B11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28180967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CC3FDB2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59AE3F7" w14:textId="6A840348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228353F" w14:textId="72A5BEC3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1/12yrs 50m Fl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0B8FACC6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21E3D736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DD5F838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5E86FA7" w14:textId="434D3706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1103948" w14:textId="197D13EB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1/12yrs 50m Fl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67229F0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44BFD187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27C6D48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4A03D74" w14:textId="53A584BD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262856C" w14:textId="4E6F6115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pen 200m Breast</w:t>
                                  </w:r>
                                </w:p>
                                <w:p w14:paraId="48A56ADB" w14:textId="77777777" w:rsidR="00E809DA" w:rsidRPr="002567F1" w:rsidRDefault="00775B46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0D013FAF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3F4D42D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51A43C06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A794011" w14:textId="0732DC98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89BAF01" w14:textId="671FBBCE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LADIES 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Breast</w:t>
                                  </w:r>
                                </w:p>
                                <w:p w14:paraId="0795A99C" w14:textId="77777777" w:rsidR="00E809DA" w:rsidRPr="002567F1" w:rsidRDefault="00775B46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30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3987D0C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C01F1C0" w14:textId="77777777" w:rsidR="00E809DA" w:rsidRPr="002567F1" w:rsidRDefault="00E809DA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B03F786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49F93E3" w14:textId="164F7436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8F93FE9" w14:textId="37D4E8F0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U17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4x50m Med.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2D159C52" w14:textId="77777777" w:rsidR="00E809DA" w:rsidRPr="00307764" w:rsidRDefault="00E809DA" w:rsidP="002F703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311AC4FD" w14:textId="77777777" w:rsidR="00E809DA" w:rsidRPr="002F7032" w:rsidRDefault="00E809DA" w:rsidP="002F703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E809DA" w:rsidRPr="004B22EF" w14:paraId="2892D93D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23BB2D0" w14:textId="5B574ADD" w:rsidR="00E809DA" w:rsidRPr="002567F1" w:rsidRDefault="00382AEC" w:rsidP="002567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21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7479508" w14:textId="61B50782" w:rsidR="00E809DA" w:rsidRPr="002567F1" w:rsidRDefault="00557C46" w:rsidP="002567F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U17</w:t>
                                  </w:r>
                                  <w:r w:rsidR="00E809DA" w:rsidRPr="002567F1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4x50m Med.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302D019D" w14:textId="77777777" w:rsidR="00E809DA" w:rsidRPr="00307764" w:rsidRDefault="00E809DA" w:rsidP="002F703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49A3B63B" w14:textId="77777777" w:rsidR="00E809DA" w:rsidRPr="002F7032" w:rsidRDefault="00E809DA" w:rsidP="002F703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</w:tbl>
                          <w:p w14:paraId="24A4D0E7" w14:textId="77777777" w:rsidR="00E809DA" w:rsidRPr="00D70AF7" w:rsidRDefault="00E809DA" w:rsidP="00E809DA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74865E" id="Text Box 14" o:spid="_x0000_s1029" type="#_x0000_t202" style="position:absolute;margin-left:-27.4pt;margin-top:342.25pt;width:281.3pt;height:294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" filled="f" stroked="f">
                <v:textbox>
                  <w:txbxContent>
                    <w:p w14:paraId="37162E9F" w14:textId="689E7128" w:rsidR="00E809DA" w:rsidRDefault="00B00469" w:rsidP="00E809DA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SESSION</w:t>
                      </w:r>
                      <w:r w:rsidR="00E809DA" w:rsidRPr="00906E82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 – S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ATURDAY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6</w:t>
                      </w:r>
                      <w:r w:rsidR="00382AEC" w:rsidRPr="00382AEC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382AEC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MARCH 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0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(2PM)</w:t>
                      </w:r>
                    </w:p>
                    <w:tbl>
                      <w:tblPr>
                        <w:tblW w:w="5352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534"/>
                        <w:gridCol w:w="2835"/>
                        <w:gridCol w:w="708"/>
                        <w:gridCol w:w="1275"/>
                      </w:tblGrid>
                      <w:tr w:rsidR="00E809DA" w:rsidRPr="004B22EF" w14:paraId="083ECA07" w14:textId="77777777" w:rsidTr="00A97938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9075F41" w14:textId="77777777" w:rsidR="00E809DA" w:rsidRPr="004B22EF" w:rsidRDefault="00E809DA" w:rsidP="002567F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  <w:shd w:val="clear" w:color="auto" w:fill="D9D9D9"/>
                            <w:vAlign w:val="center"/>
                          </w:tcPr>
                          <w:p w14:paraId="5ADE241E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171C7522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CK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39C651D9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567F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ME</w:t>
                            </w:r>
                          </w:p>
                        </w:tc>
                      </w:tr>
                      <w:tr w:rsidR="00E809DA" w:rsidRPr="004B22EF" w14:paraId="52C2F125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BD91A00" w14:textId="1F36A9B6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2C75955" w14:textId="20E97474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400m Free</w:t>
                            </w:r>
                          </w:p>
                          <w:p w14:paraId="34BAB193" w14:textId="77777777" w:rsidR="00E809DA" w:rsidRPr="002567F1" w:rsidRDefault="00775B46" w:rsidP="002567F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567F1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5.3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93B27DF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6D759430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62F7EF9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BA9EE16" w14:textId="1870EF58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11F8D12" w14:textId="3C0F2473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S Open 400m Free</w:t>
                            </w:r>
                          </w:p>
                          <w:p w14:paraId="1273C588" w14:textId="77777777" w:rsidR="00E809DA" w:rsidRPr="002567F1" w:rsidRDefault="00775B46" w:rsidP="002567F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567F1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5.3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E6DABA6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505EF6D1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E3CCCEF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727087F" w14:textId="73B5BF88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F7DDB82" w14:textId="2CA4FDE8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9/10yrs 5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A5AEF3B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6D987E93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EAA55F3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D8EA64B" w14:textId="6C186614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48E714C" w14:textId="61B7AAD0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9/10yrs 5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179D5996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A829567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A50CC3F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7B03AB1" w14:textId="28ED2A6E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EC89C53" w14:textId="713B1891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3/14yrs 10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121F817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7F375F52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5FA7E75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8B83F50" w14:textId="0417F7C5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F61C345" w14:textId="778DAF34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3/14yrs 10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48CF46C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3E89C294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2F06CB82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35D22E6A" w14:textId="3AA70FC8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5B4B5F2A" w14:textId="12290F67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10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58EB31C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7E7A25BD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7B0B146D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32B9F9D8" w14:textId="53866B0C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3B28F1D" w14:textId="2CF12D4F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10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1429157E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72A40F8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9242B7B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31B8B7C" w14:textId="150C1144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09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2C317DA" w14:textId="0E56AADC" w:rsidR="00E809DA" w:rsidRPr="002567F1" w:rsidRDefault="00557C46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15/16yrs 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00m Fly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1176A6CB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FE96DC0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D2D802C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BA4C129" w14:textId="302059A4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0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A931392" w14:textId="6ACFD15D" w:rsidR="00E809DA" w:rsidRPr="002567F1" w:rsidRDefault="00557C46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5/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6yrs 100m Fly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47627B11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28180967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CC3FDB2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59AE3F7" w14:textId="6A840348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228353F" w14:textId="72A5BEC3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1/12yrs 50m Fly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0B8FACC6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21E3D736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DD5F838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5E86FA7" w14:textId="434D3706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1103948" w14:textId="197D13EB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1/12yrs 50m Fly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67229F0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44BFD187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27C6D48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4A03D74" w14:textId="53A584BD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262856C" w14:textId="4E6F6115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pen 200m Breast</w:t>
                            </w:r>
                          </w:p>
                          <w:p w14:paraId="48A56ADB" w14:textId="77777777" w:rsidR="00E809DA" w:rsidRPr="002567F1" w:rsidRDefault="00775B46" w:rsidP="002567F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567F1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30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0D013FAF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3F4D42D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51A43C06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A794011" w14:textId="0732DC98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89BAF01" w14:textId="671FBBCE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LADIES 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Breast</w:t>
                            </w:r>
                          </w:p>
                          <w:p w14:paraId="0795A99C" w14:textId="77777777" w:rsidR="00E809DA" w:rsidRPr="002567F1" w:rsidRDefault="00775B46" w:rsidP="002567F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567F1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30:00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3987D0C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C01F1C0" w14:textId="77777777" w:rsidR="00E809DA" w:rsidRPr="002567F1" w:rsidRDefault="00E809DA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B03F786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49F93E3" w14:textId="164F7436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8F93FE9" w14:textId="37D4E8F0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382AEC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U17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4x50m Med.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2D159C52" w14:textId="77777777" w:rsidR="00E809DA" w:rsidRPr="00307764" w:rsidRDefault="00E809DA" w:rsidP="002F703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311AC4FD" w14:textId="77777777" w:rsidR="00E809DA" w:rsidRPr="002F7032" w:rsidRDefault="00E809DA" w:rsidP="002F703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E809DA" w:rsidRPr="004B22EF" w14:paraId="2892D93D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23BB2D0" w14:textId="5B574ADD" w:rsidR="00E809DA" w:rsidRPr="002567F1" w:rsidRDefault="00382AEC" w:rsidP="002567F1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21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7479508" w14:textId="61B50782" w:rsidR="00E809DA" w:rsidRPr="002567F1" w:rsidRDefault="00557C46" w:rsidP="002567F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382AEC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U17</w:t>
                            </w:r>
                            <w:r w:rsidR="00E809DA" w:rsidRPr="002567F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4x50m Med.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302D019D" w14:textId="77777777" w:rsidR="00E809DA" w:rsidRPr="00307764" w:rsidRDefault="00E809DA" w:rsidP="002F703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49A3B63B" w14:textId="77777777" w:rsidR="00E809DA" w:rsidRPr="002F7032" w:rsidRDefault="00E809DA" w:rsidP="002F703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</w:tbl>
                    <w:p w14:paraId="24A4D0E7" w14:textId="77777777" w:rsidR="00E809DA" w:rsidRPr="00D70AF7" w:rsidRDefault="00E809DA" w:rsidP="00E809DA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3C7CAD" wp14:editId="066E9189">
                <wp:simplePos x="0" y="0"/>
                <wp:positionH relativeFrom="column">
                  <wp:posOffset>3232150</wp:posOffset>
                </wp:positionH>
                <wp:positionV relativeFrom="paragraph">
                  <wp:posOffset>4347210</wp:posOffset>
                </wp:positionV>
                <wp:extent cx="3535680" cy="3600450"/>
                <wp:effectExtent l="0" t="0" r="0" b="0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5680" cy="3600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3925F" w14:textId="2A727834" w:rsidR="00E809DA" w:rsidRPr="00906E82" w:rsidRDefault="00B00469" w:rsidP="00E809DA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SESSION</w:t>
                            </w:r>
                            <w:r w:rsidR="00E809DA" w:rsidRPr="00906E8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4</w:t>
                            </w:r>
                            <w:r w:rsidR="00E809DA" w:rsidRPr="00906E8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– S</w:t>
                            </w:r>
                            <w:r w:rsidR="00382AE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UNDAY 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7</w:t>
                            </w:r>
                            <w:r w:rsidR="0066080F" w:rsidRP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MARCH 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382AE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0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(MIDDAY)</w:t>
                            </w:r>
                          </w:p>
                          <w:tbl>
                            <w:tblPr>
                              <w:tblW w:w="5352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534"/>
                              <w:gridCol w:w="2835"/>
                              <w:gridCol w:w="708"/>
                              <w:gridCol w:w="1275"/>
                            </w:tblGrid>
                            <w:tr w:rsidR="00E809DA" w:rsidRPr="004B22EF" w14:paraId="0453E7B9" w14:textId="77777777" w:rsidTr="00382AEC">
                              <w:trPr>
                                <w:trHeight w:val="285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C12F293" w14:textId="77777777" w:rsidR="00E809DA" w:rsidRPr="005E220C" w:rsidRDefault="00E809DA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  <w:shd w:val="clear" w:color="auto" w:fill="D9D9D9"/>
                                  <w:vAlign w:val="center"/>
                                </w:tcPr>
                                <w:p w14:paraId="4DF09D62" w14:textId="77777777" w:rsidR="00E809DA" w:rsidRPr="005E220C" w:rsidRDefault="00E809DA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5E220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22D2AA58" w14:textId="77777777" w:rsidR="00E809DA" w:rsidRPr="005E220C" w:rsidRDefault="00E809DA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5E220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CK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06DDC179" w14:textId="77777777" w:rsidR="00E809DA" w:rsidRPr="005E220C" w:rsidRDefault="00E809DA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5E220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ME</w:t>
                                  </w:r>
                                </w:p>
                              </w:tc>
                            </w:tr>
                            <w:tr w:rsidR="00E809DA" w:rsidRPr="004B22EF" w14:paraId="74138EFF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1ED507E" w14:textId="2122EBFD" w:rsidR="00E809DA" w:rsidRPr="005E220C" w:rsidRDefault="00E809DA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5E220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0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835B2AA" w14:textId="77777777" w:rsidR="00E809DA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pen 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200m Fly</w:t>
                                  </w:r>
                                </w:p>
                                <w:p w14:paraId="2F13E2C6" w14:textId="77777777" w:rsidR="00E809DA" w:rsidRPr="005E220C" w:rsidRDefault="00775B46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5E220C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3.45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28EF968E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A6F8A26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1407E58F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D61B982" w14:textId="23D0BCCC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9168739" w14:textId="77777777" w:rsidR="00E809DA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Fly</w:t>
                                  </w:r>
                                </w:p>
                                <w:p w14:paraId="104E44C4" w14:textId="77777777" w:rsidR="00E809DA" w:rsidRPr="005E220C" w:rsidRDefault="00775B46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5E220C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3.45:0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25B0C961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0A2A4E3B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1FA3CBA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DFE544D" w14:textId="4BB45508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0F4CE09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9/10yrs 5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7A9114B8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2AD4D4F3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4B306FF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37F88C3B" w14:textId="139B98AA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5528730C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9/10yrs 5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0BD2755E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23ED611B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7C128034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3205BB3" w14:textId="58BFD30E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4B6AAD8E" w14:textId="45752779" w:rsidR="00E809DA" w:rsidRPr="004B22EF" w:rsidRDefault="00E809DA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GIRLS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5/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6yrs 10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690FE05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136DF311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5DD331B2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CCD5176" w14:textId="65DC5805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BBAFE67" w14:textId="105C9814" w:rsidR="00E809DA" w:rsidRPr="004B22EF" w:rsidRDefault="00E809DA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BOYS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5/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6yrs 10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FBE637F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75FBF42C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1750DC7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A26614B" w14:textId="76F3B12F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D6F35BC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3/14yrs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2E6D760B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38564A81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15C74A2B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29E801B" w14:textId="7549A803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5A56C77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3/14yrs 100m Bac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63EF735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189E8E56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DA43195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9750DB1" w14:textId="2A9ED0B2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09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A9B1060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69CFFAE1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6AD878EE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10898E0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F0EE2FD" w14:textId="6920232C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0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926F727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 O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56E454BB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1093614E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38F2AC2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1DD6AF1" w14:textId="657F37EE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65C87C6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 11/12yrs 10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06D1B5A3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3631E79C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66E2EBC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6681B36" w14:textId="18E0E610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2E8AC14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1/12yrs 100m Breas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231E3D5B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5A24877A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5C75D00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C03ACDB" w14:textId="30444ED4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40AF6C6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5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Align w:val="center"/>
                                </w:tcPr>
                                <w:p w14:paraId="33A9B9A9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Align w:val="center"/>
                                </w:tcPr>
                                <w:p w14:paraId="114456EC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2B4008C9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4C47847E" w14:textId="2D33271F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EB2B827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50m Fre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94F9CF6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E457FAD" w14:textId="7777777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3A8B031E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29DC0F0" w14:textId="6BE41EEB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8FFA0B1" w14:textId="22614AC7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GIRLS 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U17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FE36A9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4x50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 Free Rela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51C4502F" w14:textId="77777777" w:rsidR="00E809DA" w:rsidRPr="00307764" w:rsidRDefault="00E809DA" w:rsidP="00C77CD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73450984" w14:textId="77777777" w:rsidR="00E809DA" w:rsidRPr="002F7032" w:rsidRDefault="00E809DA" w:rsidP="00C77CD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E809DA" w:rsidRPr="004B22EF" w14:paraId="6B7CCD3D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2035A9D" w14:textId="6F31451F" w:rsidR="00E809DA" w:rsidRPr="005E220C" w:rsidRDefault="00382AEC" w:rsidP="005E220C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41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55B7DBCD" w14:textId="5556749C" w:rsidR="00E809DA" w:rsidRPr="004B22EF" w:rsidRDefault="00E809DA" w:rsidP="005E2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BOYS </w:t>
                                  </w:r>
                                  <w:r w:rsidR="00382AE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U17 </w:t>
                                  </w:r>
                                  <w:r w:rsidR="00FE36A9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4x50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m Free Relay 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shd w:val="clear" w:color="auto" w:fill="D9D9D9"/>
                                  <w:vAlign w:val="center"/>
                                </w:tcPr>
                                <w:p w14:paraId="09782C1B" w14:textId="77777777" w:rsidR="00E809DA" w:rsidRPr="00307764" w:rsidRDefault="00E809DA" w:rsidP="00C77CD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shd w:val="clear" w:color="auto" w:fill="D9D9D9"/>
                                  <w:vAlign w:val="center"/>
                                </w:tcPr>
                                <w:p w14:paraId="6240D01D" w14:textId="77777777" w:rsidR="00E809DA" w:rsidRPr="002F7032" w:rsidRDefault="00E809DA" w:rsidP="00C77CD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</w:tbl>
                          <w:p w14:paraId="2DDA7BCC" w14:textId="77777777" w:rsidR="00E809DA" w:rsidRPr="00D70AF7" w:rsidRDefault="00E809DA" w:rsidP="00E809DA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3C7CAD" id="Text Box 15" o:spid="_x0000_s1030" type="#_x0000_t202" style="position:absolute;margin-left:254.5pt;margin-top:342.3pt;width:278.4pt;height:28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" filled="f" stroked="f">
                <v:textbox>
                  <w:txbxContent>
                    <w:p w14:paraId="0803925F" w14:textId="2A727834" w:rsidR="00E809DA" w:rsidRPr="00906E82" w:rsidRDefault="00B00469" w:rsidP="00E809DA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SESSION</w:t>
                      </w:r>
                      <w:r w:rsidR="00E809DA" w:rsidRPr="00906E82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4</w:t>
                      </w:r>
                      <w:r w:rsidR="00E809DA" w:rsidRPr="00906E82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– S</w:t>
                      </w:r>
                      <w:r w:rsidR="00382AEC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UNDAY 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7</w:t>
                      </w:r>
                      <w:r w:rsidR="0066080F" w:rsidRP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MARCH 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382AEC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0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(MIDDAY)</w:t>
                      </w:r>
                    </w:p>
                    <w:tbl>
                      <w:tblPr>
                        <w:tblW w:w="5352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534"/>
                        <w:gridCol w:w="2835"/>
                        <w:gridCol w:w="708"/>
                        <w:gridCol w:w="1275"/>
                      </w:tblGrid>
                      <w:tr w:rsidR="00E809DA" w:rsidRPr="004B22EF" w14:paraId="0453E7B9" w14:textId="77777777" w:rsidTr="00382AEC">
                        <w:trPr>
                          <w:trHeight w:val="285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C12F293" w14:textId="77777777" w:rsidR="00E809DA" w:rsidRPr="005E220C" w:rsidRDefault="00E809DA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  <w:shd w:val="clear" w:color="auto" w:fill="D9D9D9"/>
                            <w:vAlign w:val="center"/>
                          </w:tcPr>
                          <w:p w14:paraId="4DF09D62" w14:textId="77777777" w:rsidR="00E809DA" w:rsidRPr="005E220C" w:rsidRDefault="00E809DA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5E220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22D2AA58" w14:textId="77777777" w:rsidR="00E809DA" w:rsidRPr="005E220C" w:rsidRDefault="00E809DA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5E220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CK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06DDC179" w14:textId="77777777" w:rsidR="00E809DA" w:rsidRPr="005E220C" w:rsidRDefault="00E809DA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5E220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ME</w:t>
                            </w:r>
                          </w:p>
                        </w:tc>
                      </w:tr>
                      <w:tr w:rsidR="00E809DA" w:rsidRPr="004B22EF" w14:paraId="74138EFF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1ED507E" w14:textId="2122EBFD" w:rsidR="00E809DA" w:rsidRPr="005E220C" w:rsidRDefault="00E809DA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5E220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</w:t>
                            </w:r>
                            <w:r w:rsidR="00382AE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0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835B2AA" w14:textId="77777777" w:rsidR="00E809DA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pen 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200m Fly</w:t>
                            </w:r>
                          </w:p>
                          <w:p w14:paraId="2F13E2C6" w14:textId="77777777" w:rsidR="00E809DA" w:rsidRPr="005E220C" w:rsidRDefault="00775B46" w:rsidP="005E220C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5E220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3.45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28EF968E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A6F8A26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1407E58F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D61B982" w14:textId="23D0BCCC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9168739" w14:textId="77777777" w:rsidR="00E809DA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Fly</w:t>
                            </w:r>
                          </w:p>
                          <w:p w14:paraId="104E44C4" w14:textId="77777777" w:rsidR="00E809DA" w:rsidRPr="005E220C" w:rsidRDefault="00775B46" w:rsidP="005E220C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5E220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3.45:00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25B0C961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0A2A4E3B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1FA3CBA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DFE544D" w14:textId="4BB45508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0F4CE09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9/10yrs 5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7A9114B8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2AD4D4F3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4B306FF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37F88C3B" w14:textId="139B98AA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5528730C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9/10yrs 5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0BD2755E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23ED611B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7C128034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3205BB3" w14:textId="58BFD30E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4B6AAD8E" w14:textId="45752779" w:rsidR="00E809DA" w:rsidRPr="004B22EF" w:rsidRDefault="00E809DA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GIRLS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5/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6yrs 10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690FE05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136DF311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5DD331B2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CCD5176" w14:textId="65DC5805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BBAFE67" w14:textId="105C9814" w:rsidR="00E809DA" w:rsidRPr="004B22EF" w:rsidRDefault="00E809DA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BOYS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5/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6yrs 10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FBE637F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75FBF42C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1750DC7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A26614B" w14:textId="76F3B12F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D6F35BC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3/14yrs 10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2E6D760B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38564A81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15C74A2B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29E801B" w14:textId="7549A803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5A56C77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3/14yrs 100m Back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63EF735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189E8E56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DA43195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9750DB1" w14:textId="2A9ED0B2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09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A9B1060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69CFFAE1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6AD878EE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10898E0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F0EE2FD" w14:textId="6920232C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0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926F727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 O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56E454BB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1093614E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38F2AC2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1DD6AF1" w14:textId="657F37EE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65C87C6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 11/12yrs 10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06D1B5A3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3631E79C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66E2EBC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6681B36" w14:textId="18E0E610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2E8AC14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1/12yrs 100m Breast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231E3D5B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5A24877A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5C75D00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C03ACDB" w14:textId="30444ED4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40AF6C6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50m Free</w:t>
                            </w:r>
                          </w:p>
                        </w:tc>
                        <w:tc>
                          <w:tcPr>
                            <w:tcW w:w="708" w:type="dxa"/>
                            <w:vAlign w:val="center"/>
                          </w:tcPr>
                          <w:p w14:paraId="33A9B9A9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Align w:val="center"/>
                          </w:tcPr>
                          <w:p w14:paraId="114456EC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2B4008C9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4C47847E" w14:textId="2D33271F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EB2B827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50m Free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94F9CF6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E457FAD" w14:textId="7777777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3A8B031E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29DC0F0" w14:textId="6BE41EEB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8FFA0B1" w14:textId="22614AC7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GIRLS </w:t>
                            </w:r>
                            <w:r w:rsidR="00382AEC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U17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FE36A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4x50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 Free Relay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51C4502F" w14:textId="77777777" w:rsidR="00E809DA" w:rsidRPr="00307764" w:rsidRDefault="00E809DA" w:rsidP="00C77CD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73450984" w14:textId="77777777" w:rsidR="00E809DA" w:rsidRPr="002F7032" w:rsidRDefault="00E809DA" w:rsidP="00C77CD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E809DA" w:rsidRPr="004B22EF" w14:paraId="6B7CCD3D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2035A9D" w14:textId="6F31451F" w:rsidR="00E809DA" w:rsidRPr="005E220C" w:rsidRDefault="00382AEC" w:rsidP="005E220C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41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55B7DBCD" w14:textId="5556749C" w:rsidR="00E809DA" w:rsidRPr="004B22EF" w:rsidRDefault="00E809DA" w:rsidP="005E2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BOYS </w:t>
                            </w:r>
                            <w:r w:rsidR="00382AEC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U17 </w:t>
                            </w:r>
                            <w:r w:rsidR="00FE36A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4x50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m Free Relay </w:t>
                            </w:r>
                          </w:p>
                        </w:tc>
                        <w:tc>
                          <w:tcPr>
                            <w:tcW w:w="708" w:type="dxa"/>
                            <w:shd w:val="clear" w:color="auto" w:fill="D9D9D9"/>
                            <w:vAlign w:val="center"/>
                          </w:tcPr>
                          <w:p w14:paraId="09782C1B" w14:textId="77777777" w:rsidR="00E809DA" w:rsidRPr="00307764" w:rsidRDefault="00E809DA" w:rsidP="00C77CD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5" w:type="dxa"/>
                            <w:shd w:val="clear" w:color="auto" w:fill="D9D9D9"/>
                            <w:vAlign w:val="center"/>
                          </w:tcPr>
                          <w:p w14:paraId="6240D01D" w14:textId="77777777" w:rsidR="00E809DA" w:rsidRPr="002F7032" w:rsidRDefault="00E809DA" w:rsidP="00C77CD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</w:tbl>
                    <w:p w14:paraId="2DDA7BCC" w14:textId="77777777" w:rsidR="00E809DA" w:rsidRPr="00D70AF7" w:rsidRDefault="00E809DA" w:rsidP="00E809DA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793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894A59C" wp14:editId="2DCC01D2">
                <wp:simplePos x="0" y="0"/>
                <wp:positionH relativeFrom="column">
                  <wp:posOffset>3234690</wp:posOffset>
                </wp:positionH>
                <wp:positionV relativeFrom="paragraph">
                  <wp:posOffset>40005</wp:posOffset>
                </wp:positionV>
                <wp:extent cx="3507740" cy="4231153"/>
                <wp:effectExtent l="0" t="0" r="0" b="0"/>
                <wp:wrapNone/>
                <wp:docPr id="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7740" cy="42311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729691" w14:textId="5B0C1C55" w:rsidR="00E809DA" w:rsidRPr="00906E82" w:rsidRDefault="00B00469" w:rsidP="00E809DA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SESSION</w:t>
                            </w:r>
                            <w:r w:rsidR="00E809DA" w:rsidRPr="00906E8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3 – S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UNDAY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7</w:t>
                            </w:r>
                            <w:r w:rsidR="0066080F" w:rsidRP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MARCH </w:t>
                            </w:r>
                            <w:r w:rsidR="0066080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0</w:t>
                            </w:r>
                            <w:r w:rsidR="001B765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 w:rsidR="0004111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 (9AM)</w:t>
                            </w:r>
                          </w:p>
                          <w:tbl>
                            <w:tblPr>
                              <w:tblW w:w="5354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534"/>
                              <w:gridCol w:w="2835"/>
                              <w:gridCol w:w="709"/>
                              <w:gridCol w:w="1276"/>
                            </w:tblGrid>
                            <w:tr w:rsidR="00E809DA" w:rsidRPr="004B22EF" w14:paraId="1447D863" w14:textId="77777777" w:rsidTr="00742402">
                              <w:trPr>
                                <w:trHeight w:val="285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D0703C1" w14:textId="77777777" w:rsidR="00E809DA" w:rsidRPr="002F7032" w:rsidRDefault="00E809DA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  <w:shd w:val="clear" w:color="auto" w:fill="D9D9D9"/>
                                  <w:vAlign w:val="center"/>
                                </w:tcPr>
                                <w:p w14:paraId="0127DD1B" w14:textId="77777777" w:rsidR="00E809DA" w:rsidRPr="002F7032" w:rsidRDefault="00E809DA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shd w:val="clear" w:color="auto" w:fill="D9D9D9"/>
                                  <w:vAlign w:val="center"/>
                                </w:tcPr>
                                <w:p w14:paraId="715A0E0D" w14:textId="77777777" w:rsidR="00E809DA" w:rsidRPr="002F7032" w:rsidRDefault="00E809DA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CK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26DA003C" w14:textId="77777777" w:rsidR="00E809DA" w:rsidRPr="002F7032" w:rsidRDefault="00E809DA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TIME</w:t>
                                  </w:r>
                                </w:p>
                              </w:tc>
                            </w:tr>
                            <w:tr w:rsidR="00E809DA" w:rsidRPr="004B22EF" w14:paraId="408A08B5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3451898" w14:textId="61B526EA" w:rsidR="00E809DA" w:rsidRPr="002F7032" w:rsidRDefault="00742402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CCD55C3" w14:textId="14414D1F" w:rsidR="00E809DA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I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.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.</w:t>
                                  </w:r>
                                </w:p>
                                <w:p w14:paraId="5C5FEBCF" w14:textId="77777777" w:rsidR="00E809DA" w:rsidRPr="002F7032" w:rsidRDefault="00775B46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00:0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66E65976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2E02E7F9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57DA2AB" w14:textId="77777777" w:rsidTr="00742402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A7CEC03" w14:textId="0D1CD85C" w:rsidR="00E809DA" w:rsidRPr="002F7032" w:rsidRDefault="00742402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576E3E9" w14:textId="29E16C82" w:rsidR="00E809DA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I.M.</w:t>
                                  </w:r>
                                </w:p>
                                <w:p w14:paraId="6D126404" w14:textId="77777777" w:rsidR="00E809DA" w:rsidRPr="002F7032" w:rsidRDefault="00775B46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00:0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7593EFC0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47619428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5A9B712B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3FD62F52" w14:textId="79C00A58" w:rsidR="00E809DA" w:rsidRPr="002F7032" w:rsidRDefault="00742402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16E23548" w14:textId="0E41287E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9/10yrs 50m Fl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7F22D27C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75F1DC40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5DEE998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8516A72" w14:textId="1A1A9E77" w:rsidR="00E809DA" w:rsidRPr="002F7032" w:rsidRDefault="00742402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66D5981" w14:textId="5B849099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GIRLS 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9/10yrs 50m Fl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2C0F6548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5AD5691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3FE4877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3B43BCC" w14:textId="436E68D9" w:rsidR="00E809DA" w:rsidRPr="002F7032" w:rsidRDefault="00742402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</w:t>
                                  </w:r>
                                  <w:r w:rsidR="00A97938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466B0D8" w14:textId="51553D3B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1/12yrs 100m Back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729AF6A1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3DF4661D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536847C6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D2EE695" w14:textId="09276FD7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B50A470" w14:textId="23BBAA00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1/12yrs 100m Back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5FC1535F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16A858ED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19B05EE1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296624D" w14:textId="09B4186C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E4608FA" w14:textId="75618AC0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Free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1FD332F8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045706E6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198A41D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E348F7E" w14:textId="06610E52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61719FA0" w14:textId="13C4CEA1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00m Free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5F05A892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7720D502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50DF8599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7DCC614" w14:textId="49EC9369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09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BA7A311" w14:textId="15DCB4FC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3/14yrs 100m Fl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392786B0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3C66DAAA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0964FFA7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A151041" w14:textId="436C5F37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0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51D6702" w14:textId="550470E9" w:rsidR="00E809DA" w:rsidRPr="004B22EF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GIRL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13/14yrs 100m Fl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54055F96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D30EF9B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76AD789F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02B06457" w14:textId="41B090DB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1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440619B3" w14:textId="0564DFB2" w:rsidR="00E809DA" w:rsidRPr="004B22EF" w:rsidRDefault="00A97938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5/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6yrs 100m Breast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3914B56E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6A811FCA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4CC29EE5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7F96FB5" w14:textId="7E694116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2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73F6E03" w14:textId="6E593653" w:rsidR="00E809DA" w:rsidRPr="004B22EF" w:rsidRDefault="00A97938" w:rsidP="006A5D4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GIRLS </w:t>
                                  </w:r>
                                  <w:r w:rsidR="006A5D43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5/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16yrs 100m Breast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176C3B4A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2E2B4353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63541CB9" w14:textId="77777777" w:rsidTr="00557C46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61568591" w14:textId="03D71E33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3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4F4EE55D" w14:textId="1F356C0D" w:rsidR="00E809DA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Back</w:t>
                                  </w:r>
                                </w:p>
                                <w:p w14:paraId="20C20AE3" w14:textId="77777777" w:rsidR="00E809DA" w:rsidRPr="002F7032" w:rsidRDefault="00775B46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00:0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Align w:val="center"/>
                                </w:tcPr>
                                <w:p w14:paraId="4F2861BC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5B3A36C5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E809DA" w:rsidRPr="004B22EF" w14:paraId="7861DBE5" w14:textId="77777777" w:rsidTr="00557C46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2CDEDA65" w14:textId="7853CC87" w:rsidR="00E809DA" w:rsidRPr="002F7032" w:rsidRDefault="00A97938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7C6D31D3" w14:textId="7A17F270" w:rsidR="00E809DA" w:rsidRDefault="00A97938" w:rsidP="002F7032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="00E809DA"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200m Back</w:t>
                                  </w:r>
                                </w:p>
                                <w:p w14:paraId="041D6364" w14:textId="77777777" w:rsidR="00E809DA" w:rsidRPr="002F7032" w:rsidRDefault="00775B46" w:rsidP="002F7032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</w:pPr>
                                  <w:r w:rsidRPr="00652822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</w:t>
                                  </w:r>
                                  <w:r w:rsidR="00E809DA" w:rsidRPr="002F7032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>:</w:t>
                                  </w:r>
                                  <w:r w:rsidR="00E809DA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14"/>
                                      <w:lang w:val="en-GB"/>
                                    </w:rPr>
                                    <w:t xml:space="preserve"> 04.00:0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67AB0FE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BE4ECEB" w14:textId="77777777" w:rsidR="00E809DA" w:rsidRPr="004B22EF" w:rsidRDefault="00E809DA" w:rsidP="002F7032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0F50DB83" w14:textId="77777777" w:rsidTr="00557C46">
                              <w:trPr>
                                <w:trHeight w:val="397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70107CA1" w14:textId="298EF12F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5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3F60967" w14:textId="77777777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BOYS 10&amp;O 400m IM</w:t>
                                  </w:r>
                                </w:p>
                                <w:p w14:paraId="438A263F" w14:textId="10D3589D" w:rsidR="00557C46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382AEC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3"/>
                                      <w:lang w:val="en-GB"/>
                                    </w:rPr>
                                    <w:t>EQUAL TO OR FASTER THAN: 05.30:0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EA1F2C" w14:textId="77777777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1BA9E1F" w14:textId="77777777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557C46" w:rsidRPr="004B22EF" w14:paraId="48327211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D3DC8F1" w14:textId="6010C1E3" w:rsidR="00557C46" w:rsidRPr="002F7032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6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26529CFE" w14:textId="77777777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IXED U14 6x50 Free Rela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shd w:val="clear" w:color="auto" w:fill="D9D9D9"/>
                                  <w:vAlign w:val="center"/>
                                </w:tcPr>
                                <w:p w14:paraId="4A5D9523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032F49E4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557C46" w:rsidRPr="004B22EF" w14:paraId="2D28D709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524EBF88" w14:textId="27CC32FC" w:rsidR="00557C46" w:rsidRPr="002F7032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7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3216AE95" w14:textId="445E956D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EN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4x50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Med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.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Rela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shd w:val="clear" w:color="auto" w:fill="D9D9D9"/>
                                  <w:vAlign w:val="center"/>
                                </w:tcPr>
                                <w:p w14:paraId="2B344C5E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10627B82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  <w:tr w:rsidR="00557C46" w:rsidRPr="004B22EF" w14:paraId="67CC21F8" w14:textId="77777777" w:rsidTr="00742402">
                              <w:trPr>
                                <w:trHeight w:val="283"/>
                              </w:trPr>
                              <w:tc>
                                <w:tcPr>
                                  <w:tcW w:w="534" w:type="dxa"/>
                                  <w:shd w:val="clear" w:color="auto" w:fill="D9D9D9"/>
                                  <w:vAlign w:val="center"/>
                                </w:tcPr>
                                <w:p w14:paraId="12CE3F93" w14:textId="3BBF42F8" w:rsidR="00557C46" w:rsidRPr="002F7032" w:rsidRDefault="00557C46" w:rsidP="00557C4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  <w:lang w:val="en-GB"/>
                                    </w:rPr>
                                    <w:t>318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  <w:vAlign w:val="center"/>
                                </w:tcPr>
                                <w:p w14:paraId="0D69B2F0" w14:textId="16CC70B5" w:rsidR="00557C46" w:rsidRPr="004B22EF" w:rsidRDefault="00557C46" w:rsidP="00557C46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LADIES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O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pen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4x50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m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Med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>.</w:t>
                                  </w:r>
                                  <w:r w:rsidRPr="004B22E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Relay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shd w:val="clear" w:color="auto" w:fill="D9D9D9"/>
                                  <w:vAlign w:val="center"/>
                                </w:tcPr>
                                <w:p w14:paraId="2B024E12" w14:textId="77777777" w:rsidR="00557C46" w:rsidRPr="00307764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  <w:lang w:val="en-GB"/>
                                    </w:rPr>
                                    <w:t>-----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D9D9D9"/>
                                  <w:vAlign w:val="center"/>
                                </w:tcPr>
                                <w:p w14:paraId="1279DAD0" w14:textId="77777777" w:rsidR="00557C46" w:rsidRPr="002F7032" w:rsidRDefault="00557C46" w:rsidP="00557C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</w:pPr>
                                  <w:r w:rsidRPr="002F7032">
                                    <w:rPr>
                                      <w:rFonts w:ascii="Arial" w:hAnsi="Arial" w:cs="Arial"/>
                                      <w:b/>
                                      <w:sz w:val="12"/>
                                      <w:szCs w:val="12"/>
                                      <w:lang w:val="en-GB"/>
                                    </w:rPr>
                                    <w:t>CLUB ENTRY ONLY</w:t>
                                  </w:r>
                                </w:p>
                              </w:tc>
                            </w:tr>
                          </w:tbl>
                          <w:p w14:paraId="1D402114" w14:textId="77777777" w:rsidR="00E809DA" w:rsidRPr="00D70AF7" w:rsidRDefault="00E809DA" w:rsidP="00E809DA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94A59C" id="Text Box 16" o:spid="_x0000_s1031" type="#_x0000_t202" style="position:absolute;margin-left:254.7pt;margin-top:3.15pt;width:276.2pt;height:333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" filled="f" stroked="f">
                <v:textbox>
                  <w:txbxContent>
                    <w:p w14:paraId="1E729691" w14:textId="5B0C1C55" w:rsidR="00E809DA" w:rsidRPr="00906E82" w:rsidRDefault="00B00469" w:rsidP="00E809DA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SESSION</w:t>
                      </w:r>
                      <w:r w:rsidR="00E809DA" w:rsidRPr="00906E82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3 – S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UNDAY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7</w:t>
                      </w:r>
                      <w:r w:rsidR="0066080F" w:rsidRP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  <w:lang w:val="en-GB"/>
                        </w:rPr>
                        <w:t>TH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MARCH </w:t>
                      </w:r>
                      <w:r w:rsidR="0066080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E809DA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0</w:t>
                      </w:r>
                      <w:r w:rsidR="001B7657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 w:rsidR="0004111F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 (9AM)</w:t>
                      </w:r>
                    </w:p>
                    <w:tbl>
                      <w:tblPr>
                        <w:tblW w:w="5354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534"/>
                        <w:gridCol w:w="2835"/>
                        <w:gridCol w:w="709"/>
                        <w:gridCol w:w="1276"/>
                      </w:tblGrid>
                      <w:tr w:rsidR="00E809DA" w:rsidRPr="004B22EF" w14:paraId="1447D863" w14:textId="77777777" w:rsidTr="00742402">
                        <w:trPr>
                          <w:trHeight w:val="285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D0703C1" w14:textId="77777777" w:rsidR="00E809DA" w:rsidRPr="002F7032" w:rsidRDefault="00E809DA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835" w:type="dxa"/>
                            <w:shd w:val="clear" w:color="auto" w:fill="D9D9D9"/>
                            <w:vAlign w:val="center"/>
                          </w:tcPr>
                          <w:p w14:paraId="0127DD1B" w14:textId="77777777" w:rsidR="00E809DA" w:rsidRPr="002F7032" w:rsidRDefault="00E809DA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709" w:type="dxa"/>
                            <w:shd w:val="clear" w:color="auto" w:fill="D9D9D9"/>
                            <w:vAlign w:val="center"/>
                          </w:tcPr>
                          <w:p w14:paraId="715A0E0D" w14:textId="77777777" w:rsidR="00E809DA" w:rsidRPr="002F7032" w:rsidRDefault="00E809DA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CK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26DA003C" w14:textId="77777777" w:rsidR="00E809DA" w:rsidRPr="002F7032" w:rsidRDefault="00E809DA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TIME</w:t>
                            </w:r>
                          </w:p>
                        </w:tc>
                      </w:tr>
                      <w:tr w:rsidR="00E809DA" w:rsidRPr="004B22EF" w14:paraId="408A08B5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3451898" w14:textId="61B526EA" w:rsidR="00E809DA" w:rsidRPr="002F7032" w:rsidRDefault="00742402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CCD55C3" w14:textId="14414D1F" w:rsidR="00E809DA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I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.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.</w:t>
                            </w:r>
                          </w:p>
                          <w:p w14:paraId="5C5FEBCF" w14:textId="77777777" w:rsidR="00E809DA" w:rsidRPr="002F7032" w:rsidRDefault="00775B46" w:rsidP="002F7032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00:00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66E65976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2E02E7F9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57DA2AB" w14:textId="77777777" w:rsidTr="00742402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A7CEC03" w14:textId="0D1CD85C" w:rsidR="00E809DA" w:rsidRPr="002F7032" w:rsidRDefault="00742402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576E3E9" w14:textId="29E16C82" w:rsidR="00E809DA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I.M.</w:t>
                            </w:r>
                          </w:p>
                          <w:p w14:paraId="6D126404" w14:textId="77777777" w:rsidR="00E809DA" w:rsidRPr="002F7032" w:rsidRDefault="00775B46" w:rsidP="002F7032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00:00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7593EFC0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47619428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5A9B712B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3FD62F52" w14:textId="79C00A58" w:rsidR="00E809DA" w:rsidRPr="002F7032" w:rsidRDefault="00742402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16E23548" w14:textId="0E41287E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9/10yrs 50m Fly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7F22D27C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75F1DC40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5DEE998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8516A72" w14:textId="1A1A9E77" w:rsidR="00E809DA" w:rsidRPr="002F7032" w:rsidRDefault="00742402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66D5981" w14:textId="5B849099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GIRLS 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9/10yrs 50m Fly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2C0F6548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5AD5691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3FE4877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3B43BCC" w14:textId="436E68D9" w:rsidR="00E809DA" w:rsidRPr="002F7032" w:rsidRDefault="00742402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</w:t>
                            </w:r>
                            <w:r w:rsidR="00A9793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466B0D8" w14:textId="51553D3B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1/12yrs 100m Back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729AF6A1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3DF4661D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536847C6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D2EE695" w14:textId="09276FD7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B50A470" w14:textId="23BBAA00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1/12yrs 100m Back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5FC1535F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16A858ED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19B05EE1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296624D" w14:textId="09B4186C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E4608FA" w14:textId="75618AC0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Free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1FD332F8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045706E6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198A41D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E348F7E" w14:textId="06610E52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61719FA0" w14:textId="13C4CEA1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00m Free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5F05A892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7720D502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50DF8599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7DCC614" w14:textId="49EC9369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09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BA7A311" w14:textId="15DCB4FC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3/14yrs 100m Fly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392786B0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3C66DAAA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0964FFA7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A151041" w14:textId="436C5F37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0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51D6702" w14:textId="550470E9" w:rsidR="00E809DA" w:rsidRPr="004B22EF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GIRL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13/14yrs 100m Fly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54055F96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D30EF9B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76AD789F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02B06457" w14:textId="41B090DB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1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440619B3" w14:textId="0564DFB2" w:rsidR="00E809DA" w:rsidRPr="004B22EF" w:rsidRDefault="00A97938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5/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6yrs 100m Breast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3914B56E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6A811FCA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4CC29EE5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7F96FB5" w14:textId="7E694116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2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73F6E03" w14:textId="6E593653" w:rsidR="00E809DA" w:rsidRPr="004B22EF" w:rsidRDefault="00A97938" w:rsidP="006A5D4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GIRLS </w:t>
                            </w:r>
                            <w:r w:rsidR="006A5D4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5/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16yrs 100m Breast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176C3B4A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2E2B4353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63541CB9" w14:textId="77777777" w:rsidTr="00557C46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61568591" w14:textId="03D71E33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3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4F4EE55D" w14:textId="1F356C0D" w:rsidR="00E809DA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Back</w:t>
                            </w:r>
                          </w:p>
                          <w:p w14:paraId="20C20AE3" w14:textId="77777777" w:rsidR="00E809DA" w:rsidRPr="002F7032" w:rsidRDefault="00775B46" w:rsidP="002F7032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00:00</w:t>
                            </w:r>
                          </w:p>
                        </w:tc>
                        <w:tc>
                          <w:tcPr>
                            <w:tcW w:w="709" w:type="dxa"/>
                            <w:vAlign w:val="center"/>
                          </w:tcPr>
                          <w:p w14:paraId="4F2861BC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5B3A36C5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E809DA" w:rsidRPr="004B22EF" w14:paraId="7861DBE5" w14:textId="77777777" w:rsidTr="00557C46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2CDEDA65" w14:textId="7853CC87" w:rsidR="00E809DA" w:rsidRPr="002F7032" w:rsidRDefault="00A97938" w:rsidP="002F703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7C6D31D3" w14:textId="7A17F270" w:rsidR="00E809DA" w:rsidRDefault="00A97938" w:rsidP="002F703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 w:rsidR="00E809D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="00E809DA"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200m Back</w:t>
                            </w:r>
                          </w:p>
                          <w:p w14:paraId="041D6364" w14:textId="77777777" w:rsidR="00E809DA" w:rsidRPr="002F7032" w:rsidRDefault="00775B46" w:rsidP="002F7032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52822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</w:t>
                            </w:r>
                            <w:r w:rsidR="00E809DA" w:rsidRPr="002F703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>:</w:t>
                            </w:r>
                            <w:r w:rsidR="00E809DA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04.00:00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67AB0FE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BE4ECEB" w14:textId="77777777" w:rsidR="00E809DA" w:rsidRPr="004B22EF" w:rsidRDefault="00E809DA" w:rsidP="002F703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0F50DB83" w14:textId="77777777" w:rsidTr="00557C46">
                        <w:trPr>
                          <w:trHeight w:val="397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70107CA1" w14:textId="298EF12F" w:rsidR="00557C46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5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3F60967" w14:textId="77777777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BOYS 10&amp;O 400m IM</w:t>
                            </w:r>
                          </w:p>
                          <w:p w14:paraId="438A263F" w14:textId="10D3589D" w:rsidR="00557C46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382AEC">
                              <w:rPr>
                                <w:rFonts w:ascii="Arial" w:hAnsi="Arial" w:cs="Arial"/>
                                <w:b/>
                                <w:sz w:val="13"/>
                                <w:szCs w:val="13"/>
                                <w:lang w:val="en-GB"/>
                              </w:rPr>
                              <w:t>EQUAL TO OR FASTER THAN: 05.30:00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EA1F2C" w14:textId="77777777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1BA9E1F" w14:textId="77777777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557C46" w:rsidRPr="004B22EF" w14:paraId="48327211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D3DC8F1" w14:textId="6010C1E3" w:rsidR="00557C46" w:rsidRPr="002F7032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6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26529CFE" w14:textId="77777777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IXED U14 6x50 Free Relay</w:t>
                            </w:r>
                          </w:p>
                        </w:tc>
                        <w:tc>
                          <w:tcPr>
                            <w:tcW w:w="709" w:type="dxa"/>
                            <w:shd w:val="clear" w:color="auto" w:fill="D9D9D9"/>
                            <w:vAlign w:val="center"/>
                          </w:tcPr>
                          <w:p w14:paraId="4A5D9523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032F49E4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557C46" w:rsidRPr="004B22EF" w14:paraId="2D28D709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524EBF88" w14:textId="27CC32FC" w:rsidR="00557C46" w:rsidRPr="002F7032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7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3216AE95" w14:textId="445E956D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EN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4x50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Med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.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Relay</w:t>
                            </w:r>
                          </w:p>
                        </w:tc>
                        <w:tc>
                          <w:tcPr>
                            <w:tcW w:w="709" w:type="dxa"/>
                            <w:shd w:val="clear" w:color="auto" w:fill="D9D9D9"/>
                            <w:vAlign w:val="center"/>
                          </w:tcPr>
                          <w:p w14:paraId="2B344C5E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10627B82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  <w:tr w:rsidR="00557C46" w:rsidRPr="004B22EF" w14:paraId="67CC21F8" w14:textId="77777777" w:rsidTr="00742402">
                        <w:trPr>
                          <w:trHeight w:val="283"/>
                        </w:trPr>
                        <w:tc>
                          <w:tcPr>
                            <w:tcW w:w="534" w:type="dxa"/>
                            <w:shd w:val="clear" w:color="auto" w:fill="D9D9D9"/>
                            <w:vAlign w:val="center"/>
                          </w:tcPr>
                          <w:p w14:paraId="12CE3F93" w14:textId="3BBF42F8" w:rsidR="00557C46" w:rsidRPr="002F7032" w:rsidRDefault="00557C46" w:rsidP="00557C46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GB"/>
                              </w:rPr>
                              <w:t>318</w:t>
                            </w:r>
                          </w:p>
                        </w:tc>
                        <w:tc>
                          <w:tcPr>
                            <w:tcW w:w="2835" w:type="dxa"/>
                            <w:vAlign w:val="center"/>
                          </w:tcPr>
                          <w:p w14:paraId="0D69B2F0" w14:textId="16CC70B5" w:rsidR="00557C46" w:rsidRPr="004B22EF" w:rsidRDefault="00557C46" w:rsidP="00557C4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LADIES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O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pen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4x50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m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Med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>.</w:t>
                            </w:r>
                            <w:r w:rsidRPr="004B22EF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GB"/>
                              </w:rPr>
                              <w:t xml:space="preserve"> Relay</w:t>
                            </w:r>
                          </w:p>
                        </w:tc>
                        <w:tc>
                          <w:tcPr>
                            <w:tcW w:w="709" w:type="dxa"/>
                            <w:shd w:val="clear" w:color="auto" w:fill="D9D9D9"/>
                            <w:vAlign w:val="center"/>
                          </w:tcPr>
                          <w:p w14:paraId="2B024E12" w14:textId="77777777" w:rsidR="00557C46" w:rsidRPr="00307764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>-----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D9D9D9"/>
                            <w:vAlign w:val="center"/>
                          </w:tcPr>
                          <w:p w14:paraId="1279DAD0" w14:textId="77777777" w:rsidR="00557C46" w:rsidRPr="002F7032" w:rsidRDefault="00557C46" w:rsidP="00557C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</w:pPr>
                            <w:r w:rsidRPr="002F7032">
                              <w:rPr>
                                <w:rFonts w:ascii="Arial" w:hAnsi="Arial" w:cs="Arial"/>
                                <w:b/>
                                <w:sz w:val="12"/>
                                <w:szCs w:val="12"/>
                                <w:lang w:val="en-GB"/>
                              </w:rPr>
                              <w:t>CLUB ENTRY ONLY</w:t>
                            </w:r>
                          </w:p>
                        </w:tc>
                      </w:tr>
                    </w:tbl>
                    <w:p w14:paraId="1D402114" w14:textId="77777777" w:rsidR="00E809DA" w:rsidRPr="00D70AF7" w:rsidRDefault="00E809DA" w:rsidP="00E809DA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E809DA" w:rsidRPr="004779CF" w:rsidSect="00277CE4">
      <w:pgSz w:w="11907" w:h="16840" w:code="9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311FB" w14:textId="77777777" w:rsidR="0010630C" w:rsidRDefault="0010630C">
      <w:r>
        <w:separator/>
      </w:r>
    </w:p>
  </w:endnote>
  <w:endnote w:type="continuationSeparator" w:id="0">
    <w:p w14:paraId="0A8685E8" w14:textId="77777777" w:rsidR="0010630C" w:rsidRDefault="00106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9A640" w14:textId="77777777" w:rsidR="0010630C" w:rsidRDefault="0010630C">
      <w:r>
        <w:separator/>
      </w:r>
    </w:p>
  </w:footnote>
  <w:footnote w:type="continuationSeparator" w:id="0">
    <w:p w14:paraId="0D365223" w14:textId="77777777" w:rsidR="0010630C" w:rsidRDefault="001063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TM3MDaxNDQyNjZT0lEKTi0uzszPAykwqQUAbq5a3CwAAAA="/>
  </w:docVars>
  <w:rsids>
    <w:rsidRoot w:val="00D70AF7"/>
    <w:rsid w:val="00021CE4"/>
    <w:rsid w:val="0002325B"/>
    <w:rsid w:val="00027662"/>
    <w:rsid w:val="00031280"/>
    <w:rsid w:val="0004111F"/>
    <w:rsid w:val="000B3E75"/>
    <w:rsid w:val="000B6F9E"/>
    <w:rsid w:val="000C62FF"/>
    <w:rsid w:val="000C714A"/>
    <w:rsid w:val="000D6CF8"/>
    <w:rsid w:val="000F11BB"/>
    <w:rsid w:val="0010630C"/>
    <w:rsid w:val="0011556B"/>
    <w:rsid w:val="00115BF8"/>
    <w:rsid w:val="001329D1"/>
    <w:rsid w:val="00145E72"/>
    <w:rsid w:val="00157484"/>
    <w:rsid w:val="00190550"/>
    <w:rsid w:val="001B7657"/>
    <w:rsid w:val="001E0411"/>
    <w:rsid w:val="00205187"/>
    <w:rsid w:val="0027590E"/>
    <w:rsid w:val="00277CE4"/>
    <w:rsid w:val="002941A2"/>
    <w:rsid w:val="002C7215"/>
    <w:rsid w:val="002D35DE"/>
    <w:rsid w:val="002E64A0"/>
    <w:rsid w:val="0036183C"/>
    <w:rsid w:val="00382AEC"/>
    <w:rsid w:val="00387ABC"/>
    <w:rsid w:val="003B392B"/>
    <w:rsid w:val="003E3824"/>
    <w:rsid w:val="00411E2F"/>
    <w:rsid w:val="00421C7B"/>
    <w:rsid w:val="00426FA1"/>
    <w:rsid w:val="004713E2"/>
    <w:rsid w:val="004779CF"/>
    <w:rsid w:val="004B22EF"/>
    <w:rsid w:val="005162C0"/>
    <w:rsid w:val="005347CE"/>
    <w:rsid w:val="00555C3D"/>
    <w:rsid w:val="00557C46"/>
    <w:rsid w:val="0057417E"/>
    <w:rsid w:val="0057497B"/>
    <w:rsid w:val="005905B7"/>
    <w:rsid w:val="005B6EA9"/>
    <w:rsid w:val="005C0C9D"/>
    <w:rsid w:val="005E016D"/>
    <w:rsid w:val="00643323"/>
    <w:rsid w:val="0066080F"/>
    <w:rsid w:val="0067688A"/>
    <w:rsid w:val="006A5D43"/>
    <w:rsid w:val="006B5735"/>
    <w:rsid w:val="006B6D5D"/>
    <w:rsid w:val="006C2EA6"/>
    <w:rsid w:val="006C7B2F"/>
    <w:rsid w:val="006E3B83"/>
    <w:rsid w:val="006E57AF"/>
    <w:rsid w:val="006F4156"/>
    <w:rsid w:val="007123E4"/>
    <w:rsid w:val="00716BCD"/>
    <w:rsid w:val="00732189"/>
    <w:rsid w:val="00742402"/>
    <w:rsid w:val="007636B0"/>
    <w:rsid w:val="00775B46"/>
    <w:rsid w:val="007A5E47"/>
    <w:rsid w:val="008000C0"/>
    <w:rsid w:val="008058C5"/>
    <w:rsid w:val="00827B1F"/>
    <w:rsid w:val="00860451"/>
    <w:rsid w:val="008B0871"/>
    <w:rsid w:val="008F45B4"/>
    <w:rsid w:val="00906E82"/>
    <w:rsid w:val="00925B69"/>
    <w:rsid w:val="00930F88"/>
    <w:rsid w:val="00933067"/>
    <w:rsid w:val="009628F6"/>
    <w:rsid w:val="009900AA"/>
    <w:rsid w:val="009A7D60"/>
    <w:rsid w:val="009E03E6"/>
    <w:rsid w:val="00A14879"/>
    <w:rsid w:val="00A14DD0"/>
    <w:rsid w:val="00A43AFA"/>
    <w:rsid w:val="00A52BDC"/>
    <w:rsid w:val="00A8787D"/>
    <w:rsid w:val="00A97938"/>
    <w:rsid w:val="00AA688F"/>
    <w:rsid w:val="00AC3914"/>
    <w:rsid w:val="00AD1D81"/>
    <w:rsid w:val="00AE4B38"/>
    <w:rsid w:val="00B00469"/>
    <w:rsid w:val="00B0503A"/>
    <w:rsid w:val="00B07400"/>
    <w:rsid w:val="00B17F41"/>
    <w:rsid w:val="00B77CAE"/>
    <w:rsid w:val="00B954C5"/>
    <w:rsid w:val="00BC227E"/>
    <w:rsid w:val="00C115B1"/>
    <w:rsid w:val="00C12F43"/>
    <w:rsid w:val="00C13B19"/>
    <w:rsid w:val="00C9374E"/>
    <w:rsid w:val="00C97F45"/>
    <w:rsid w:val="00CE3FC8"/>
    <w:rsid w:val="00CF189F"/>
    <w:rsid w:val="00D037A5"/>
    <w:rsid w:val="00D26816"/>
    <w:rsid w:val="00D42E08"/>
    <w:rsid w:val="00D70AF7"/>
    <w:rsid w:val="00DA476D"/>
    <w:rsid w:val="00DA6D47"/>
    <w:rsid w:val="00DD52A2"/>
    <w:rsid w:val="00DE44A0"/>
    <w:rsid w:val="00E365A1"/>
    <w:rsid w:val="00E809DA"/>
    <w:rsid w:val="00EA340F"/>
    <w:rsid w:val="00EE6358"/>
    <w:rsid w:val="00EF13DD"/>
    <w:rsid w:val="00F12467"/>
    <w:rsid w:val="00F32DA1"/>
    <w:rsid w:val="00FE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129D98"/>
  <w15:docId w15:val="{4F6F2E4A-C3B2-4169-B0FD-EB9B0B46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70A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E6358"/>
    <w:rPr>
      <w:color w:val="0000FF"/>
      <w:u w:val="single"/>
    </w:rPr>
  </w:style>
  <w:style w:type="paragraph" w:styleId="BalloonText">
    <w:name w:val="Balloon Text"/>
    <w:basedOn w:val="Normal"/>
    <w:semiHidden/>
    <w:rsid w:val="003618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43A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3AFA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tes Software Services</Company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BLE</dc:creator>
  <cp:lastModifiedBy>Nick Hallam</cp:lastModifiedBy>
  <cp:revision>2</cp:revision>
  <cp:lastPrinted>2018-09-13T19:23:00Z</cp:lastPrinted>
  <dcterms:created xsi:type="dcterms:W3CDTF">2021-09-26T10:11:00Z</dcterms:created>
  <dcterms:modified xsi:type="dcterms:W3CDTF">2021-09-26T10:11:00Z</dcterms:modified>
</cp:coreProperties>
</file>